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9C19B" w14:textId="3B9DBF0B" w:rsidR="008375AC" w:rsidRDefault="00A929AD">
      <w:r>
        <w:fldChar w:fldCharType="begin"/>
      </w:r>
      <w:r>
        <w:instrText xml:space="preserve"> HYPERLINK "</w:instrText>
      </w:r>
      <w:r w:rsidRPr="00A929AD">
        <w:instrText>https://www.jianshu.com/p/c0759e322de7</w:instrText>
      </w:r>
      <w:r>
        <w:instrText xml:space="preserve">" </w:instrText>
      </w:r>
      <w:r>
        <w:fldChar w:fldCharType="separate"/>
      </w:r>
      <w:r w:rsidRPr="002E1BEC">
        <w:rPr>
          <w:rStyle w:val="Hyperlink"/>
        </w:rPr>
        <w:t>https://www.jianshu.com/p/c0759e322de7</w:t>
      </w:r>
      <w:r>
        <w:fldChar w:fldCharType="end"/>
      </w:r>
      <w:r>
        <w:t xml:space="preserve"> </w:t>
      </w:r>
      <w:r w:rsidRPr="00A929AD">
        <w:rPr>
          <w:rFonts w:hint="eastAsia"/>
        </w:rPr>
        <w:t>实现《你的名字》同款滤镜，</w:t>
      </w:r>
      <w:proofErr w:type="spellStart"/>
      <w:r w:rsidRPr="00A929AD">
        <w:rPr>
          <w:rFonts w:hint="eastAsia"/>
        </w:rPr>
        <w:t>python+opencv</w:t>
      </w:r>
      <w:proofErr w:type="spellEnd"/>
    </w:p>
    <w:p w14:paraId="2A2395D6" w14:textId="7423D43D" w:rsidR="00131AE0" w:rsidRDefault="00131AE0">
      <w:hyperlink r:id="rId4" w:history="1">
        <w:r w:rsidRPr="002E1BEC">
          <w:rPr>
            <w:rStyle w:val="Hyperlink"/>
          </w:rPr>
          <w:t>http://www.cnblogs.com/lanye/p/3857847.html</w:t>
        </w:r>
      </w:hyperlink>
    </w:p>
    <w:p w14:paraId="2DB6CB75" w14:textId="43B2C5C0" w:rsidR="00A82CFA" w:rsidRDefault="00131AE0">
      <w:hyperlink r:id="rId5" w:history="1">
        <w:r w:rsidRPr="002E1BEC">
          <w:rPr>
            <w:rStyle w:val="Hyperlink"/>
          </w:rPr>
          <w:t>http://www.cnblogs.com/Imageshop/p/4709710.html</w:t>
        </w:r>
      </w:hyperlink>
      <w:r w:rsidR="00A82CFA" w:rsidRPr="00A82CFA">
        <w:t>.</w:t>
      </w:r>
    </w:p>
    <w:p w14:paraId="3C5931A1" w14:textId="289ACF9E" w:rsidR="00450BED" w:rsidRDefault="00450BED">
      <w:hyperlink r:id="rId6" w:history="1">
        <w:r w:rsidRPr="002E1BEC">
          <w:rPr>
            <w:rStyle w:val="Hyperlink"/>
          </w:rPr>
          <w:t>http://www.voidcn.com/article/p-eovqmrae-bmt.html</w:t>
        </w:r>
      </w:hyperlink>
    </w:p>
    <w:p w14:paraId="434D645C" w14:textId="7D679DB3" w:rsidR="00450BED" w:rsidRDefault="00AF2AFC">
      <w:hyperlink r:id="rId7" w:history="1">
        <w:r w:rsidRPr="002E1BEC">
          <w:rPr>
            <w:rStyle w:val="Hyperlink"/>
          </w:rPr>
          <w:t>https://github.com/PerpetualSmile/BeautyCamera</w:t>
        </w:r>
      </w:hyperlink>
    </w:p>
    <w:p w14:paraId="10D3F210" w14:textId="3FC8DD38" w:rsidR="00AF2AFC" w:rsidRDefault="00AF2AFC">
      <w:hyperlink r:id="rId8" w:history="1">
        <w:r w:rsidRPr="002E1BEC">
          <w:rPr>
            <w:rStyle w:val="Hyperlink"/>
          </w:rPr>
          <w:t>https://zhuanlan.zhihu.com/p/29718304</w:t>
        </w:r>
      </w:hyperlink>
    </w:p>
    <w:p w14:paraId="4271C837" w14:textId="34E945D0" w:rsidR="00AF2AFC" w:rsidRDefault="00897DCA">
      <w:hyperlink r:id="rId9" w:history="1">
        <w:r w:rsidRPr="002E1BEC">
          <w:rPr>
            <w:rStyle w:val="Hyperlink"/>
          </w:rPr>
          <w:t>https://www.cnblogs.com/sopic/p/4538052.html</w:t>
        </w:r>
      </w:hyperlink>
    </w:p>
    <w:p w14:paraId="7A859CBF" w14:textId="77777777" w:rsidR="00897DCA" w:rsidRDefault="00897DCA">
      <w:bookmarkStart w:id="0" w:name="_GoBack"/>
      <w:bookmarkEnd w:id="0"/>
    </w:p>
    <w:p w14:paraId="12A1EC17" w14:textId="77777777" w:rsidR="00131AE0" w:rsidRDefault="00131AE0"/>
    <w:sectPr w:rsidR="00131AE0" w:rsidSect="00456AEA">
      <w:pgSz w:w="12242" w:h="15842" w:code="1"/>
      <w:pgMar w:top="1440" w:right="1797" w:bottom="1440" w:left="1797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DQzNzExMzEyNDFX0lEKTi0uzszPAykwrAUAm4EdTiwAAAA="/>
  </w:docVars>
  <w:rsids>
    <w:rsidRoot w:val="00B45A0F"/>
    <w:rsid w:val="000019A7"/>
    <w:rsid w:val="000C4EBE"/>
    <w:rsid w:val="00122D73"/>
    <w:rsid w:val="00131AE0"/>
    <w:rsid w:val="00195684"/>
    <w:rsid w:val="002847C4"/>
    <w:rsid w:val="002D4953"/>
    <w:rsid w:val="003F43C0"/>
    <w:rsid w:val="004236B1"/>
    <w:rsid w:val="00450BED"/>
    <w:rsid w:val="00456AEA"/>
    <w:rsid w:val="005F685F"/>
    <w:rsid w:val="008139B1"/>
    <w:rsid w:val="008375AC"/>
    <w:rsid w:val="00897DCA"/>
    <w:rsid w:val="008F7E9A"/>
    <w:rsid w:val="00987D72"/>
    <w:rsid w:val="00A82CFA"/>
    <w:rsid w:val="00A929AD"/>
    <w:rsid w:val="00AF2AFC"/>
    <w:rsid w:val="00B3739A"/>
    <w:rsid w:val="00B45A0F"/>
    <w:rsid w:val="00C1184D"/>
    <w:rsid w:val="00CE4531"/>
    <w:rsid w:val="00E15C14"/>
    <w:rsid w:val="00ED0724"/>
    <w:rsid w:val="00F7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2D5CF"/>
  <w15:chartTrackingRefBased/>
  <w15:docId w15:val="{E48D9A67-BAF6-4541-884A-A18D338B9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9A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9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034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huanlan.zhihu.com/p/2971830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PerpetualSmile/BeautyCamer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voidcn.com/article/p-eovqmrae-bmt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cnblogs.com/Imageshop/p/4709710.html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www.cnblogs.com/lanye/p/3857847.html" TargetMode="External"/><Relationship Id="rId9" Type="http://schemas.openxmlformats.org/officeDocument/2006/relationships/hyperlink" Target="https://www.cnblogs.com/sopic/p/4538052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ongxuan Tan</dc:creator>
  <cp:keywords/>
  <dc:description/>
  <cp:lastModifiedBy>Qiongxuan Tan</cp:lastModifiedBy>
  <cp:revision>9</cp:revision>
  <dcterms:created xsi:type="dcterms:W3CDTF">2018-10-30T22:21:00Z</dcterms:created>
  <dcterms:modified xsi:type="dcterms:W3CDTF">2018-10-30T23:22:00Z</dcterms:modified>
</cp:coreProperties>
</file>